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C30AE1" w14:textId="7368F9DD" w:rsidR="003F3DDF" w:rsidRDefault="003F3DDF">
      <w:r>
        <w:t>HW of Chap8 – rabbit5024</w:t>
      </w:r>
      <w:bookmarkStart w:id="0" w:name="_GoBack"/>
      <w:bookmarkEnd w:id="0"/>
    </w:p>
    <w:p w14:paraId="69C41B9A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>% Iinitial Conditions</w:t>
      </w:r>
    </w:p>
    <w:p w14:paraId="2363C10F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_0 = [8 0 20];</w:t>
      </w:r>
    </w:p>
    <w:p w14:paraId="44F21552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_0 = [0 0 0];</w:t>
      </w:r>
    </w:p>
    <w:p w14:paraId="1628BF76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_0 = [0 0 0];</w:t>
      </w:r>
    </w:p>
    <w:p w14:paraId="3445CF16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52641D3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>% Prediction horizon = K*dt; Control horizon = 1</w:t>
      </w:r>
    </w:p>
    <w:p w14:paraId="57B83CC1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t = 0.1;</w:t>
      </w:r>
    </w:p>
    <w:p w14:paraId="51FF90C1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 = 20;</w:t>
      </w:r>
    </w:p>
    <w:p w14:paraId="54611161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AE4AB34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>% weight for pos vel acc jerk</w:t>
      </w:r>
    </w:p>
    <w:p w14:paraId="2188B220" w14:textId="14262D00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weight = [10;1;1;1];</w:t>
      </w:r>
    </w:p>
    <w:p w14:paraId="17991565" w14:textId="66D6869A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2FA13B44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 xml:space="preserve">% Constraints </w:t>
      </w:r>
    </w:p>
    <w:p w14:paraId="576B5F17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>% |v_xy|&lt;=6, |a_xy|&lt;=3, |j_xy|&lt;=3, -1&lt;=v_z&lt;=6, -1&lt;=a_z&lt;=3, -2&lt;=j_z&lt;=2</w:t>
      </w:r>
    </w:p>
    <w:p w14:paraId="4D2BE8D2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onstraintXY = [6 6 3 3 3 3];</w:t>
      </w:r>
    </w:p>
    <w:p w14:paraId="288F969C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onstraintZ = [6 1 3 1 2 2];</w:t>
      </w:r>
    </w:p>
    <w:p w14:paraId="4EF6A3A7" w14:textId="77777777" w:rsidR="003F3DDF" w:rsidRDefault="003F3DDF" w:rsidP="003F3DD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79F74EE" w14:textId="77777777" w:rsidR="003F3DDF" w:rsidRDefault="003F3DDF"/>
    <w:p w14:paraId="53CCEEB2" w14:textId="79853DC4" w:rsidR="003F3DDF" w:rsidRDefault="003F3DDF">
      <w:r>
        <w:rPr>
          <w:rFonts w:hint="eastAsia"/>
        </w:rPr>
        <w:t>3D</w:t>
      </w:r>
      <w:r>
        <w:t xml:space="preserve"> Spiral Tracking Results</w:t>
      </w:r>
    </w:p>
    <w:p w14:paraId="03DC65EC" w14:textId="2D2C82C0" w:rsidR="003F3DDF" w:rsidRDefault="003F3DDF">
      <w:r>
        <w:rPr>
          <w:noProof/>
        </w:rPr>
        <w:drawing>
          <wp:inline distT="0" distB="0" distL="0" distR="0" wp14:anchorId="0419078A" wp14:editId="08D608C4">
            <wp:extent cx="4780549" cy="425767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44083" cy="431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0BE18" w14:textId="5002B34B" w:rsidR="003F3DDF" w:rsidRDefault="003F3DDF"/>
    <w:p w14:paraId="12A532EB" w14:textId="669F1FB6" w:rsidR="003F3DDF" w:rsidRDefault="003F3DDF"/>
    <w:p w14:paraId="51963EF8" w14:textId="31BC66F0" w:rsidR="003F3DDF" w:rsidRDefault="003F3DDF">
      <w:r>
        <w:lastRenderedPageBreak/>
        <w:t>The calculated control output ‘jerk’ for 3 axes</w:t>
      </w:r>
    </w:p>
    <w:p w14:paraId="04A2E552" w14:textId="16F7A12F" w:rsidR="0013240E" w:rsidRDefault="003F3DDF">
      <w:r>
        <w:rPr>
          <w:noProof/>
        </w:rPr>
        <w:drawing>
          <wp:inline distT="0" distB="0" distL="0" distR="0" wp14:anchorId="05BFBDDC" wp14:editId="3090B7CF">
            <wp:extent cx="3967749" cy="3533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41507" cy="3599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08B92" w14:textId="7720B46C" w:rsidR="003F3DDF" w:rsidRDefault="003F3DDF">
      <w:r>
        <w:t xml:space="preserve">The </w:t>
      </w:r>
      <w:r>
        <w:t>Tracking results of z-axis</w:t>
      </w:r>
    </w:p>
    <w:p w14:paraId="06D7EF1B" w14:textId="4C82FD69" w:rsidR="003F3DDF" w:rsidRDefault="003F3DDF">
      <w:r>
        <w:rPr>
          <w:noProof/>
        </w:rPr>
        <w:drawing>
          <wp:inline distT="0" distB="0" distL="0" distR="0" wp14:anchorId="2D9C0B38" wp14:editId="7878C74E">
            <wp:extent cx="4042610" cy="3600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78502" cy="3632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3D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MTYytTQ1NTAztDRR0lEKTi0uzszPAykwrAUAADaYiSwAAAA="/>
  </w:docVars>
  <w:rsids>
    <w:rsidRoot w:val="004369C8"/>
    <w:rsid w:val="0013240E"/>
    <w:rsid w:val="003F3DDF"/>
    <w:rsid w:val="00436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81F30"/>
  <w15:chartTrackingRefBased/>
  <w15:docId w15:val="{1E442DF1-93E2-4102-BF91-56F49B00D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1</Words>
  <Characters>405</Characters>
  <Application>Microsoft Office Word</Application>
  <DocSecurity>0</DocSecurity>
  <Lines>3</Lines>
  <Paragraphs>1</Paragraphs>
  <ScaleCrop>false</ScaleCrop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ang LI</dc:creator>
  <cp:keywords/>
  <dc:description/>
  <cp:lastModifiedBy>Boyang LI</cp:lastModifiedBy>
  <cp:revision>2</cp:revision>
  <dcterms:created xsi:type="dcterms:W3CDTF">2019-12-19T15:34:00Z</dcterms:created>
  <dcterms:modified xsi:type="dcterms:W3CDTF">2019-12-19T15:39:00Z</dcterms:modified>
</cp:coreProperties>
</file>